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474804"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77E84717"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 že dnešné mobilne operačne systémy majú vbudovane aktualizácie vieme vďak</w:t>
      </w:r>
      <w:r w:rsidR="00EB76B2">
        <w:t>a</w:t>
      </w:r>
      <w:r w:rsidR="00041465">
        <w:t xml:space="preserv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875220">
        <w:t xml:space="preserve"> ako napríklad Google Earth</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18BC7DC7" w:rsidR="00041465" w:rsidRDefault="00041465" w:rsidP="00041465">
      <w:r>
        <w:t xml:space="preserve">Aplikáciu je možne používať na záznam prejdenej trasy, a možnosť si to neskôr zobraziť. Pozrieť si trasu kde všade </w:t>
      </w:r>
      <w:r w:rsidR="00EB76B2">
        <w:t>sme</w:t>
      </w:r>
      <w:r>
        <w:t xml:space="preserve"> bol</w:t>
      </w:r>
      <w:r w:rsidR="00EB76B2">
        <w:t>i</w:t>
      </w:r>
      <w:r>
        <w:t xml:space="preserve"> môže pomôcť pri budúcej analýze aby </w:t>
      </w:r>
      <w:r w:rsidR="00EB76B2">
        <w:t>sme</w:t>
      </w:r>
      <w:r>
        <w:t xml:space="preserve"> mohl</w:t>
      </w:r>
      <w:r w:rsidR="00EB76B2">
        <w:t>i</w:t>
      </w:r>
      <w:r>
        <w:t xml:space="preserve"> optimalizovať cestu. Možne údaje pre nových pilotov ktorý sa môžu poučiť zo svojich chyb. Učiteľ môže</w:t>
      </w:r>
      <w:r w:rsidR="00EB76B2">
        <w:t xml:space="preserve"> vizualizovať svoje skúsenosti svojim žiakom.</w:t>
      </w:r>
      <w:r>
        <w:t xml:space="preserve"> Treba si ale dá</w:t>
      </w:r>
      <w:r w:rsidR="00875220">
        <w:t>vať</w:t>
      </w:r>
      <w:r>
        <w:t xml:space="preserve"> pozor lebo ľahko sa budú d</w:t>
      </w:r>
      <w:r w:rsidR="00EB76B2">
        <w:t>ať</w:t>
      </w:r>
      <w:r>
        <w:t xml:space="preserve"> tieto informácie zneužiť a mohli by tajne sledovať </w:t>
      </w:r>
      <w:r w:rsidR="00EB76B2">
        <w:t>po</w:t>
      </w:r>
      <w:r>
        <w:t xml:space="preserve">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24DB4902" w:rsidR="00041465" w:rsidRDefault="00041465" w:rsidP="00041465">
      <w:r>
        <w:t>Xcode vývoje 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1610F8C1" w:rsidR="005C6E06" w:rsidRDefault="00041465" w:rsidP="005C6E06">
      <w:r>
        <w:t xml:space="preserve">Z informácii ktoré som uviedol vyššie, </w:t>
      </w:r>
      <w:r w:rsidR="00AE7F07">
        <w:t xml:space="preserve">sme </w:t>
      </w:r>
      <w:r>
        <w:t>sa rozhodol</w:t>
      </w:r>
      <w:r w:rsidR="00AE7F07">
        <w:t>i</w:t>
      </w:r>
      <w:r>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3F79721C"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05127F33" w:rsidR="005C6E06" w:rsidRDefault="005C6E06" w:rsidP="005C6E06">
      <w:pPr>
        <w:numPr>
          <w:ilvl w:val="0"/>
          <w:numId w:val="27"/>
        </w:numPr>
      </w:pPr>
      <w:r>
        <w:t>programovanie v </w:t>
      </w:r>
      <w:r w:rsidR="00AE7F07">
        <w:t>J</w:t>
      </w:r>
      <w:r>
        <w:t>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B567B84" w:rsidR="008F26CC" w:rsidRDefault="005C6E06" w:rsidP="008F26CC">
      <w:r>
        <w:t>Hiking Project je zameraná hlavná na turizmus. Disponuje vlastnými mapami. Ponuka plánovanie výletu. Recenzie oblasti na turizmu. Pon</w:t>
      </w:r>
      <w:r w:rsidR="00DA7116">
        <w:t>ú</w:t>
      </w:r>
      <w:r>
        <w:t xml:space="preserve">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5" w:name="_Toc131852289"/>
      <w:r>
        <w:t>3.1</w:t>
      </w:r>
      <w:r>
        <w:tab/>
        <w:t>Návrh softvéru</w:t>
      </w:r>
      <w:bookmarkEnd w:id="135"/>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t>Návrh Databázy</w:t>
      </w:r>
      <w:bookmarkEnd w:id="137"/>
      <w:bookmarkEnd w:id="138"/>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lastRenderedPageBreak/>
        <w:t>Návrh funkcii</w:t>
      </w:r>
      <w:bookmarkEnd w:id="139"/>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lastRenderedPageBreak/>
        <w:t>Úvodná obrazovka</w:t>
      </w:r>
      <w:bookmarkEnd w:id="143"/>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44" w:name="_Toc131852296"/>
      <w:r>
        <w:t>Nastavenia</w:t>
      </w:r>
      <w:bookmarkEnd w:id="144"/>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lastRenderedPageBreak/>
        <w:t>Zobrazenie informácii z databázy o ceste</w:t>
      </w:r>
      <w:bookmarkEnd w:id="149"/>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bookmarkStart w:id="150" w:name="_Toc131852302"/>
      <w:r>
        <w:t>Nastavenie podľa preferencii v telefóne</w:t>
      </w:r>
      <w:bookmarkEnd w:id="150"/>
    </w:p>
    <w:p w14:paraId="3C200B5F" w14:textId="6ED5443D" w:rsidR="000B3D8A" w:rsidRPr="000B3D8A" w:rsidRDefault="000B3D8A" w:rsidP="000B3D8A">
      <w:r>
        <w:t xml:space="preserve">Pre </w:t>
      </w:r>
      <w:r w:rsidR="00251E06">
        <w:t>využívanie</w:t>
      </w:r>
      <w:r>
        <w:t xml:space="preserve"> multijazy</w:t>
      </w:r>
      <w:r w:rsidR="00251E06">
        <w:t>č</w:t>
      </w:r>
      <w:r>
        <w:t>nosti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51" w:name="_Toc131852303"/>
      <w:bookmarkEnd w:id="130"/>
      <w:bookmarkEnd w:id="131"/>
      <w:bookmarkEnd w:id="132"/>
      <w:bookmarkEnd w:id="133"/>
      <w:r w:rsidRPr="00F85783">
        <w:lastRenderedPageBreak/>
        <w:t>4</w:t>
      </w:r>
      <w:r w:rsidRPr="00F85783">
        <w:tab/>
        <w:t>Výsledky</w:t>
      </w:r>
      <w:bookmarkEnd w:id="151"/>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2" w:name="_Toc339279023"/>
      <w:bookmarkStart w:id="153" w:name="_Toc131852304"/>
      <w:r w:rsidRPr="00F85783">
        <w:t>4.1</w:t>
      </w:r>
      <w:r w:rsidRPr="00F85783">
        <w:tab/>
      </w:r>
      <w:bookmarkEnd w:id="152"/>
      <w:r>
        <w:t>Imple</w:t>
      </w:r>
      <w:r w:rsidR="00161FA2">
        <w:t>me</w:t>
      </w:r>
      <w:r>
        <w:t>ntácia</w:t>
      </w:r>
      <w:bookmarkEnd w:id="153"/>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4" w:name="_Toc131852305"/>
      <w:r>
        <w:t>Nastavenie</w:t>
      </w:r>
      <w:bookmarkEnd w:id="154"/>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55" w:name="_Toc131852306"/>
      <w:r>
        <w:t>Zbieranie dát</w:t>
      </w:r>
      <w:bookmarkEnd w:id="155"/>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6" w:name="_Toc131852307"/>
      <w:r>
        <w:lastRenderedPageBreak/>
        <w:t>Vizualizácia aktuálnej polohy na mape v aplikácii</w:t>
      </w:r>
      <w:bookmarkEnd w:id="156"/>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7" w:name="_Toc131852308"/>
      <w:r>
        <w:t>Zobrazenie informácii z databázy o ceste</w:t>
      </w:r>
      <w:bookmarkEnd w:id="157"/>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8" w:name="_Toc131852309"/>
      <w:r>
        <w:t xml:space="preserve">4.2 </w:t>
      </w:r>
      <w:r>
        <w:tab/>
        <w:t xml:space="preserve">Popis vytvoreného </w:t>
      </w:r>
      <w:r w:rsidR="00A113CC">
        <w:t>softvéru</w:t>
      </w:r>
      <w:bookmarkEnd w:id="158"/>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9" w:name="_Toc131852310"/>
      <w:r>
        <w:t>4.3</w:t>
      </w:r>
      <w:r>
        <w:tab/>
        <w:t>Testovanie</w:t>
      </w:r>
      <w:bookmarkEnd w:id="159"/>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0" w:name="_Toc309047447"/>
      <w:bookmarkStart w:id="161" w:name="_Toc309047493"/>
      <w:bookmarkStart w:id="162" w:name="_Toc309047610"/>
      <w:bookmarkStart w:id="163" w:name="_Toc339279025"/>
      <w:bookmarkStart w:id="164" w:name="_Toc131852311"/>
      <w:r w:rsidRPr="00F85783">
        <w:lastRenderedPageBreak/>
        <w:t>Záver</w:t>
      </w:r>
      <w:bookmarkEnd w:id="127"/>
      <w:bookmarkEnd w:id="128"/>
      <w:bookmarkEnd w:id="160"/>
      <w:bookmarkEnd w:id="161"/>
      <w:bookmarkEnd w:id="162"/>
      <w:bookmarkEnd w:id="163"/>
      <w:bookmarkEnd w:id="164"/>
    </w:p>
    <w:p w14:paraId="2E2D481D" w14:textId="77777777" w:rsidR="003F7413" w:rsidRDefault="003F7413" w:rsidP="003F7413">
      <w:pPr>
        <w:ind w:firstLine="0"/>
        <w:rPr>
          <w:kern w:val="32"/>
        </w:rPr>
      </w:pPr>
      <w:bookmarkStart w:id="165" w:name="_Toc195670727"/>
      <w:bookmarkStart w:id="166" w:name="_Toc195684475"/>
      <w:bookmarkStart w:id="167" w:name="_Toc309047448"/>
      <w:bookmarkStart w:id="168" w:name="_Toc309047494"/>
      <w:bookmarkStart w:id="169" w:name="_Toc309047611"/>
      <w:bookmarkStart w:id="170"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1"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1"/>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5"/>
    <w:bookmarkEnd w:id="166"/>
    <w:bookmarkEnd w:id="167"/>
    <w:bookmarkEnd w:id="168"/>
    <w:bookmarkEnd w:id="169"/>
    <w:bookmarkEnd w:id="170"/>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2" w:name="_Toc195670728"/>
      <w:bookmarkStart w:id="173" w:name="_Toc195684476"/>
      <w:bookmarkStart w:id="174" w:name="_Toc309047450"/>
      <w:bookmarkStart w:id="175" w:name="_Toc309047496"/>
      <w:bookmarkStart w:id="176" w:name="_Toc309047613"/>
    </w:p>
    <w:p w14:paraId="47C815E6" w14:textId="6D3D7DDF" w:rsidR="009F5F11" w:rsidRPr="00F85783" w:rsidRDefault="009F5F11" w:rsidP="00CB52F7">
      <w:pPr>
        <w:pStyle w:val="Nadpis1"/>
      </w:pPr>
      <w:bookmarkStart w:id="177" w:name="_Toc339279028"/>
      <w:bookmarkStart w:id="178" w:name="_Toc131852313"/>
      <w:r w:rsidRPr="00F85783">
        <w:lastRenderedPageBreak/>
        <w:t>Zoznam príloh</w:t>
      </w:r>
      <w:bookmarkEnd w:id="172"/>
      <w:bookmarkEnd w:id="173"/>
      <w:bookmarkEnd w:id="174"/>
      <w:bookmarkEnd w:id="175"/>
      <w:bookmarkEnd w:id="176"/>
      <w:bookmarkEnd w:id="177"/>
      <w:bookmarkEnd w:id="178"/>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466C3CA1"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54BA9" w14:textId="77777777" w:rsidR="00BD6E23" w:rsidRDefault="00BD6E23" w:rsidP="00FD33FA">
      <w:r>
        <w:separator/>
      </w:r>
    </w:p>
  </w:endnote>
  <w:endnote w:type="continuationSeparator" w:id="0">
    <w:p w14:paraId="6A905539" w14:textId="77777777" w:rsidR="00BD6E23" w:rsidRDefault="00BD6E23"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AC87" w14:textId="77777777" w:rsidR="00BD6E23" w:rsidRDefault="00BD6E23" w:rsidP="00FD33FA">
      <w:r>
        <w:separator/>
      </w:r>
    </w:p>
  </w:footnote>
  <w:footnote w:type="continuationSeparator" w:id="0">
    <w:p w14:paraId="2AA03593" w14:textId="77777777" w:rsidR="00BD6E23" w:rsidRDefault="00BD6E23"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070D"/>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6E23"/>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A7116"/>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BB45A9"/>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TotalTime>
  <Pages>54</Pages>
  <Words>11094</Words>
  <Characters>63236</Characters>
  <Application>Microsoft Office Word</Application>
  <DocSecurity>0</DocSecurity>
  <Lines>526</Lines>
  <Paragraphs>1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182</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32</cp:revision>
  <cp:lastPrinted>2013-02-28T09:04:00Z</cp:lastPrinted>
  <dcterms:created xsi:type="dcterms:W3CDTF">2022-03-23T13:05:00Z</dcterms:created>
  <dcterms:modified xsi:type="dcterms:W3CDTF">2023-04-08T14:00:00Z</dcterms:modified>
</cp:coreProperties>
</file>